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46cb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54774e3a-22ac-4d14-b754-af44d4b6c48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2:37Z</dcterms:created>
  <dcterms:modified xsi:type="dcterms:W3CDTF">2023-07-24T1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